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50EC" w:rsidRDefault="00E950EC" w:rsidP="00E950EC">
      <w:pPr>
        <w:rPr>
          <w:rFonts w:ascii="Comic Sans MS" w:hAnsi="Comic Sans MS"/>
          <w:sz w:val="24"/>
        </w:rPr>
      </w:pPr>
      <w:r>
        <w:rPr>
          <w:rFonts w:ascii="Comic Sans MS" w:hAnsi="Comic Sans MS"/>
          <w:sz w:val="24"/>
        </w:rPr>
        <w:t>Monday</w:t>
      </w:r>
    </w:p>
    <w:p w:rsidR="00E950EC" w:rsidRPr="00DF7433" w:rsidRDefault="00E950EC" w:rsidP="00E950EC">
      <w:pPr>
        <w:rPr>
          <w:rFonts w:ascii="Comic Sans MS" w:hAnsi="Comic Sans MS"/>
          <w:sz w:val="24"/>
        </w:rPr>
      </w:pPr>
      <w:r w:rsidRPr="00DF7433">
        <w:rPr>
          <w:rFonts w:ascii="Comic Sans MS" w:hAnsi="Comic Sans MS"/>
          <w:sz w:val="24"/>
        </w:rPr>
        <w:t>B-WALT; divide 2- and 3-digit numbers by 3, 4, 5 and 6</w:t>
      </w:r>
    </w:p>
    <w:p w:rsidR="00E950EC" w:rsidRPr="00DF7433" w:rsidRDefault="00E950EC" w:rsidP="00E950EC">
      <w:pPr>
        <w:rPr>
          <w:rFonts w:ascii="Comic Sans MS" w:hAnsi="Comic Sans MS"/>
          <w:sz w:val="24"/>
        </w:rPr>
      </w:pPr>
    </w:p>
    <w:p w:rsidR="00E950EC" w:rsidRPr="00DF7433" w:rsidRDefault="00E950EC" w:rsidP="00E950EC">
      <w:pPr>
        <w:pStyle w:val="Compact"/>
        <w:rPr>
          <w:rFonts w:ascii="Comic Sans MS" w:hAnsi="Comic Sans MS"/>
          <w:sz w:val="24"/>
        </w:rPr>
      </w:pPr>
      <w:r w:rsidRPr="00DF7433">
        <w:rPr>
          <w:rFonts w:ascii="Comic Sans MS" w:hAnsi="Comic Sans MS"/>
          <w:sz w:val="24"/>
        </w:rPr>
        <w:t>Steps to success</w:t>
      </w:r>
    </w:p>
    <w:p w:rsidR="00E950EC" w:rsidRPr="00DF7433" w:rsidRDefault="00E950EC" w:rsidP="00E950EC">
      <w:pPr>
        <w:pStyle w:val="Compact"/>
        <w:rPr>
          <w:rFonts w:ascii="Comic Sans MS" w:hAnsi="Comic Sans MS"/>
          <w:sz w:val="24"/>
        </w:rPr>
      </w:pPr>
      <w:r w:rsidRPr="00DF7433">
        <w:rPr>
          <w:rFonts w:ascii="Comic Sans MS" w:hAnsi="Comic Sans MS"/>
          <w:sz w:val="24"/>
        </w:rPr>
        <w:t>Copy the calculation carefully</w:t>
      </w:r>
    </w:p>
    <w:p w:rsidR="00E950EC" w:rsidRPr="00DF7433" w:rsidRDefault="00E950EC" w:rsidP="00E950EC">
      <w:pPr>
        <w:pStyle w:val="Compact"/>
        <w:rPr>
          <w:rFonts w:ascii="Comic Sans MS" w:hAnsi="Comic Sans MS"/>
          <w:sz w:val="24"/>
        </w:rPr>
      </w:pPr>
      <w:r w:rsidRPr="00DF7433">
        <w:rPr>
          <w:rFonts w:ascii="Comic Sans MS" w:hAnsi="Comic Sans MS"/>
          <w:sz w:val="24"/>
        </w:rPr>
        <w:t>Use column division to solve it</w:t>
      </w:r>
    </w:p>
    <w:p w:rsidR="00E950EC" w:rsidRPr="00DF7433" w:rsidRDefault="00E950EC" w:rsidP="00E950EC">
      <w:pPr>
        <w:pStyle w:val="Compact"/>
        <w:rPr>
          <w:rFonts w:ascii="Comic Sans MS" w:hAnsi="Comic Sans MS"/>
          <w:sz w:val="24"/>
        </w:rPr>
      </w:pPr>
      <w:r w:rsidRPr="00DF7433">
        <w:rPr>
          <w:rFonts w:ascii="Comic Sans MS" w:hAnsi="Comic Sans MS"/>
          <w:sz w:val="24"/>
        </w:rPr>
        <w:t>Use your knowledge of times-tables to help you</w:t>
      </w:r>
    </w:p>
    <w:p w:rsidR="00E950EC" w:rsidRPr="00DF7433" w:rsidRDefault="00E950EC" w:rsidP="00E950EC">
      <w:pPr>
        <w:pStyle w:val="Compact"/>
        <w:rPr>
          <w:rFonts w:ascii="Comic Sans MS" w:hAnsi="Comic Sans MS"/>
          <w:sz w:val="24"/>
        </w:rPr>
      </w:pPr>
      <w:r w:rsidRPr="00DF7433">
        <w:rPr>
          <w:rFonts w:ascii="Comic Sans MS" w:hAnsi="Comic Sans MS"/>
          <w:sz w:val="24"/>
        </w:rPr>
        <w:t>Use your knowledge of column subtraction to help you</w:t>
      </w:r>
    </w:p>
    <w:p w:rsidR="00E950EC" w:rsidRPr="00DF7433" w:rsidRDefault="00E950EC" w:rsidP="00E950EC">
      <w:pPr>
        <w:pStyle w:val="Compact"/>
        <w:rPr>
          <w:rFonts w:ascii="Comic Sans MS" w:hAnsi="Comic Sans MS"/>
          <w:sz w:val="24"/>
        </w:rPr>
      </w:pPr>
      <w:r w:rsidRPr="00DF7433">
        <w:rPr>
          <w:rFonts w:ascii="Comic Sans MS" w:hAnsi="Comic Sans MS"/>
          <w:sz w:val="24"/>
        </w:rPr>
        <w:t>Record your answer</w:t>
      </w:r>
    </w:p>
    <w:p w:rsidR="00FB3283" w:rsidRDefault="00DA18AC"/>
    <w:p w:rsidR="003234CB" w:rsidRDefault="003234CB">
      <w:pPr>
        <w:rPr>
          <w:noProof/>
        </w:rPr>
      </w:pPr>
    </w:p>
    <w:p w:rsidR="00E950EC" w:rsidRDefault="004306F3">
      <w:r>
        <w:rPr>
          <w:noProof/>
        </w:rPr>
        <w:drawing>
          <wp:inline distT="0" distB="0" distL="0" distR="0" wp14:anchorId="2377B003" wp14:editId="17D9FF12">
            <wp:extent cx="4276725" cy="598320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32573" t="9162" r="33692" b="6897"/>
                    <a:stretch/>
                  </pic:blipFill>
                  <pic:spPr bwMode="auto">
                    <a:xfrm>
                      <a:off x="0" y="0"/>
                      <a:ext cx="4283139" cy="59921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306F3" w:rsidRDefault="004306F3"/>
    <w:p w:rsidR="003234CB" w:rsidRDefault="003234CB"/>
    <w:p w:rsidR="003234CB" w:rsidRDefault="003234CB"/>
    <w:p w:rsidR="003234CB" w:rsidRDefault="003234CB"/>
    <w:p w:rsidR="003234CB" w:rsidRDefault="003234CB"/>
    <w:p w:rsidR="00E950EC" w:rsidRDefault="00E950EC">
      <w:r>
        <w:lastRenderedPageBreak/>
        <w:t>Tuesday</w:t>
      </w:r>
    </w:p>
    <w:p w:rsidR="00E950EC" w:rsidRPr="006D63E9" w:rsidRDefault="00E950EC" w:rsidP="00E950EC">
      <w:pPr>
        <w:rPr>
          <w:rFonts w:ascii="Comic Sans MS" w:hAnsi="Comic Sans MS"/>
          <w:sz w:val="24"/>
        </w:rPr>
      </w:pPr>
      <w:r w:rsidRPr="006D63E9">
        <w:rPr>
          <w:rFonts w:ascii="Comic Sans MS" w:hAnsi="Comic Sans MS"/>
          <w:sz w:val="24"/>
        </w:rPr>
        <w:t>B-WALT; divide 2-digit numbers and make predictions</w:t>
      </w:r>
    </w:p>
    <w:p w:rsidR="00E950EC" w:rsidRPr="006D63E9" w:rsidRDefault="00E950EC" w:rsidP="00E950EC">
      <w:pPr>
        <w:rPr>
          <w:rFonts w:ascii="Comic Sans MS" w:hAnsi="Comic Sans MS"/>
          <w:sz w:val="24"/>
        </w:rPr>
      </w:pPr>
    </w:p>
    <w:p w:rsidR="00E950EC" w:rsidRPr="006D63E9" w:rsidRDefault="00E950EC" w:rsidP="00E950EC">
      <w:pPr>
        <w:pStyle w:val="Compact"/>
        <w:rPr>
          <w:rFonts w:ascii="Comic Sans MS" w:hAnsi="Comic Sans MS"/>
          <w:sz w:val="24"/>
        </w:rPr>
      </w:pPr>
      <w:r w:rsidRPr="006D63E9">
        <w:rPr>
          <w:rFonts w:ascii="Comic Sans MS" w:hAnsi="Comic Sans MS"/>
          <w:sz w:val="24"/>
        </w:rPr>
        <w:t>Steps to success</w:t>
      </w:r>
    </w:p>
    <w:p w:rsidR="00E950EC" w:rsidRPr="006D63E9" w:rsidRDefault="00E950EC" w:rsidP="00E950EC">
      <w:pPr>
        <w:pStyle w:val="Compact"/>
        <w:rPr>
          <w:rFonts w:ascii="Comic Sans MS" w:hAnsi="Comic Sans MS"/>
          <w:sz w:val="24"/>
        </w:rPr>
      </w:pPr>
      <w:r w:rsidRPr="006D63E9">
        <w:rPr>
          <w:rFonts w:ascii="Comic Sans MS" w:hAnsi="Comic Sans MS"/>
          <w:sz w:val="24"/>
        </w:rPr>
        <w:t>Copy the calculation carefully</w:t>
      </w:r>
    </w:p>
    <w:p w:rsidR="00E950EC" w:rsidRPr="006D63E9" w:rsidRDefault="00E950EC" w:rsidP="00E950EC">
      <w:pPr>
        <w:pStyle w:val="Compact"/>
        <w:rPr>
          <w:rFonts w:ascii="Comic Sans MS" w:hAnsi="Comic Sans MS"/>
          <w:sz w:val="24"/>
        </w:rPr>
      </w:pPr>
      <w:r w:rsidRPr="006D63E9">
        <w:rPr>
          <w:rFonts w:ascii="Comic Sans MS" w:hAnsi="Comic Sans MS"/>
          <w:sz w:val="24"/>
        </w:rPr>
        <w:t>Use column division to solve it</w:t>
      </w:r>
    </w:p>
    <w:p w:rsidR="00E950EC" w:rsidRPr="006D63E9" w:rsidRDefault="00E950EC" w:rsidP="00E950EC">
      <w:pPr>
        <w:pStyle w:val="Compact"/>
        <w:rPr>
          <w:rFonts w:ascii="Comic Sans MS" w:hAnsi="Comic Sans MS"/>
          <w:sz w:val="24"/>
        </w:rPr>
      </w:pPr>
      <w:r w:rsidRPr="006D63E9">
        <w:rPr>
          <w:rFonts w:ascii="Comic Sans MS" w:hAnsi="Comic Sans MS"/>
          <w:sz w:val="24"/>
        </w:rPr>
        <w:t>Use your knowledge of times-tables to help you</w:t>
      </w:r>
    </w:p>
    <w:p w:rsidR="00E950EC" w:rsidRPr="006D63E9" w:rsidRDefault="00E950EC" w:rsidP="00E950EC">
      <w:pPr>
        <w:pStyle w:val="Compact"/>
        <w:rPr>
          <w:rFonts w:ascii="Comic Sans MS" w:hAnsi="Comic Sans MS"/>
          <w:sz w:val="24"/>
        </w:rPr>
      </w:pPr>
      <w:r w:rsidRPr="006D63E9">
        <w:rPr>
          <w:rFonts w:ascii="Comic Sans MS" w:hAnsi="Comic Sans MS"/>
          <w:sz w:val="24"/>
        </w:rPr>
        <w:t>Use your knowledge of column subtraction to help you</w:t>
      </w:r>
    </w:p>
    <w:p w:rsidR="00E950EC" w:rsidRDefault="00E950EC" w:rsidP="00E950EC">
      <w:pPr>
        <w:pStyle w:val="Compact"/>
        <w:rPr>
          <w:rFonts w:ascii="Comic Sans MS" w:hAnsi="Comic Sans MS"/>
          <w:sz w:val="24"/>
        </w:rPr>
      </w:pPr>
      <w:r w:rsidRPr="006D63E9">
        <w:rPr>
          <w:rFonts w:ascii="Comic Sans MS" w:hAnsi="Comic Sans MS"/>
          <w:sz w:val="24"/>
        </w:rPr>
        <w:t>Record your answer</w:t>
      </w:r>
    </w:p>
    <w:p w:rsidR="003234CB" w:rsidRDefault="003234CB" w:rsidP="00E950EC">
      <w:pPr>
        <w:pStyle w:val="Compact"/>
        <w:rPr>
          <w:rFonts w:ascii="Comic Sans MS" w:hAnsi="Comic Sans MS"/>
          <w:sz w:val="24"/>
        </w:rPr>
      </w:pPr>
    </w:p>
    <w:p w:rsidR="003234CB" w:rsidRPr="006D63E9" w:rsidRDefault="003234CB" w:rsidP="00E950EC">
      <w:pPr>
        <w:pStyle w:val="Compact"/>
        <w:rPr>
          <w:rFonts w:ascii="Comic Sans MS" w:hAnsi="Comic Sans MS"/>
          <w:sz w:val="24"/>
        </w:rPr>
      </w:pPr>
    </w:p>
    <w:p w:rsidR="00097F3D" w:rsidRDefault="00097F3D" w:rsidP="001A28A7">
      <w:pPr>
        <w:rPr>
          <w:sz w:val="28"/>
        </w:rPr>
      </w:pPr>
      <w:r>
        <w:rPr>
          <w:sz w:val="28"/>
        </w:rPr>
        <w:t>D</w:t>
      </w:r>
      <w:r w:rsidR="001A28A7" w:rsidRPr="00097F3D">
        <w:rPr>
          <w:sz w:val="28"/>
        </w:rPr>
        <w:t xml:space="preserve">ivide 81 by 3, 4, 5, 6 and 8, </w:t>
      </w:r>
    </w:p>
    <w:p w:rsidR="00097F3D" w:rsidRDefault="00097F3D" w:rsidP="001A28A7">
      <w:pPr>
        <w:rPr>
          <w:sz w:val="28"/>
        </w:rPr>
      </w:pPr>
    </w:p>
    <w:p w:rsidR="00097F3D" w:rsidRDefault="00097F3D" w:rsidP="001A28A7">
      <w:pPr>
        <w:rPr>
          <w:sz w:val="28"/>
        </w:rPr>
      </w:pPr>
      <w:r>
        <w:rPr>
          <w:sz w:val="28"/>
        </w:rPr>
        <w:t>D</w:t>
      </w:r>
      <w:r w:rsidR="001A28A7" w:rsidRPr="00097F3D">
        <w:rPr>
          <w:sz w:val="28"/>
        </w:rPr>
        <w:t xml:space="preserve">ivide 92 by the same numbers. </w:t>
      </w:r>
    </w:p>
    <w:p w:rsidR="00097F3D" w:rsidRDefault="00097F3D" w:rsidP="001A28A7">
      <w:pPr>
        <w:rPr>
          <w:sz w:val="28"/>
        </w:rPr>
      </w:pPr>
    </w:p>
    <w:p w:rsidR="00097F3D" w:rsidRDefault="001A28A7" w:rsidP="001A28A7">
      <w:pPr>
        <w:rPr>
          <w:sz w:val="28"/>
        </w:rPr>
      </w:pPr>
      <w:r w:rsidRPr="00097F3D">
        <w:rPr>
          <w:sz w:val="28"/>
        </w:rPr>
        <w:t xml:space="preserve">Predict if there will be a remainder. </w:t>
      </w:r>
    </w:p>
    <w:p w:rsidR="00097F3D" w:rsidRDefault="00097F3D" w:rsidP="001A28A7">
      <w:pPr>
        <w:rPr>
          <w:sz w:val="28"/>
        </w:rPr>
      </w:pPr>
    </w:p>
    <w:p w:rsidR="00E950EC" w:rsidRPr="00097F3D" w:rsidRDefault="00E950EC">
      <w:pPr>
        <w:rPr>
          <w:sz w:val="28"/>
        </w:rPr>
      </w:pPr>
    </w:p>
    <w:p w:rsidR="00E950EC" w:rsidRDefault="00E950EC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/>
    <w:p w:rsidR="003234CB" w:rsidRDefault="003234CB">
      <w:bookmarkStart w:id="0" w:name="_GoBack"/>
      <w:bookmarkEnd w:id="0"/>
    </w:p>
    <w:p w:rsidR="00E950EC" w:rsidRDefault="00E950EC">
      <w:r>
        <w:t>Wednesday</w:t>
      </w:r>
    </w:p>
    <w:p w:rsidR="00E950EC" w:rsidRPr="000E1098" w:rsidRDefault="00E950EC" w:rsidP="00E950EC">
      <w:pPr>
        <w:rPr>
          <w:rFonts w:ascii="Comic Sans MS" w:hAnsi="Comic Sans MS"/>
          <w:sz w:val="24"/>
        </w:rPr>
      </w:pPr>
      <w:r w:rsidRPr="000E1098">
        <w:rPr>
          <w:rFonts w:ascii="Comic Sans MS" w:hAnsi="Comic Sans MS"/>
          <w:sz w:val="24"/>
        </w:rPr>
        <w:t>WALT; identify factor pairs and use them to answer related multiplications and divisions</w:t>
      </w:r>
    </w:p>
    <w:p w:rsidR="00E950EC" w:rsidRPr="000E1098" w:rsidRDefault="00E950EC" w:rsidP="00E950EC">
      <w:pPr>
        <w:pStyle w:val="Compact"/>
        <w:rPr>
          <w:rFonts w:ascii="Comic Sans MS" w:hAnsi="Comic Sans MS"/>
          <w:sz w:val="24"/>
        </w:rPr>
      </w:pPr>
    </w:p>
    <w:p w:rsidR="00E950EC" w:rsidRPr="000E1098" w:rsidRDefault="00E950EC" w:rsidP="00E950EC">
      <w:pPr>
        <w:pStyle w:val="Compact"/>
        <w:rPr>
          <w:rFonts w:ascii="Comic Sans MS" w:hAnsi="Comic Sans MS"/>
          <w:sz w:val="24"/>
        </w:rPr>
      </w:pPr>
      <w:r w:rsidRPr="000E1098">
        <w:rPr>
          <w:rFonts w:ascii="Comic Sans MS" w:hAnsi="Comic Sans MS"/>
          <w:sz w:val="24"/>
        </w:rPr>
        <w:t>Steps to success</w:t>
      </w:r>
    </w:p>
    <w:p w:rsidR="00E950EC" w:rsidRPr="000E1098" w:rsidRDefault="00E950EC" w:rsidP="00E950EC">
      <w:pPr>
        <w:pStyle w:val="Compact"/>
        <w:rPr>
          <w:rFonts w:ascii="Comic Sans MS" w:hAnsi="Comic Sans MS"/>
          <w:sz w:val="24"/>
        </w:rPr>
      </w:pPr>
      <w:r w:rsidRPr="000E1098">
        <w:rPr>
          <w:rFonts w:ascii="Comic Sans MS" w:hAnsi="Comic Sans MS"/>
          <w:sz w:val="24"/>
        </w:rPr>
        <w:t xml:space="preserve">Identify factor pairs (pairs of numbers that multiply to give another number) for numbers </w:t>
      </w:r>
    </w:p>
    <w:p w:rsidR="00E950EC" w:rsidRPr="000E1098" w:rsidRDefault="00E950EC" w:rsidP="00E950EC">
      <w:pPr>
        <w:pStyle w:val="Compact"/>
        <w:rPr>
          <w:rFonts w:ascii="Comic Sans MS" w:hAnsi="Comic Sans MS"/>
          <w:sz w:val="24"/>
        </w:rPr>
      </w:pPr>
      <w:r w:rsidRPr="000E1098">
        <w:rPr>
          <w:rFonts w:ascii="Comic Sans MS" w:hAnsi="Comic Sans MS"/>
          <w:sz w:val="24"/>
        </w:rPr>
        <w:t>Use the factor pairs to help answer multiplications</w:t>
      </w:r>
    </w:p>
    <w:p w:rsidR="00E950EC" w:rsidRPr="000E1098" w:rsidRDefault="00E950EC" w:rsidP="00E950EC">
      <w:pPr>
        <w:pStyle w:val="Compact"/>
        <w:rPr>
          <w:rFonts w:ascii="Comic Sans MS" w:hAnsi="Comic Sans MS"/>
          <w:sz w:val="24"/>
        </w:rPr>
      </w:pPr>
      <w:r w:rsidRPr="000E1098">
        <w:rPr>
          <w:rFonts w:ascii="Comic Sans MS" w:hAnsi="Comic Sans MS"/>
          <w:sz w:val="24"/>
        </w:rPr>
        <w:t>Use factor pairs to help answer divisions</w:t>
      </w:r>
    </w:p>
    <w:p w:rsidR="00E950EC" w:rsidRDefault="00E950EC"/>
    <w:p w:rsidR="003234CB" w:rsidRDefault="003234CB">
      <w:pPr>
        <w:rPr>
          <w:noProof/>
        </w:rPr>
      </w:pPr>
    </w:p>
    <w:p w:rsidR="00E950EC" w:rsidRDefault="001A28A7">
      <w:r>
        <w:rPr>
          <w:noProof/>
        </w:rPr>
        <w:drawing>
          <wp:inline distT="0" distB="0" distL="0" distR="0" wp14:anchorId="53B8CDC3" wp14:editId="6B4F31AF">
            <wp:extent cx="5143500" cy="7365692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31908" t="7390" r="33858" b="5419"/>
                    <a:stretch/>
                  </pic:blipFill>
                  <pic:spPr bwMode="auto">
                    <a:xfrm>
                      <a:off x="0" y="0"/>
                      <a:ext cx="5148050" cy="73722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234CB" w:rsidRDefault="003234CB"/>
    <w:p w:rsidR="00E950EC" w:rsidRDefault="00E950EC">
      <w:r>
        <w:t>Friday</w:t>
      </w:r>
    </w:p>
    <w:p w:rsidR="00E950EC" w:rsidRDefault="00E950EC"/>
    <w:p w:rsidR="00E950EC" w:rsidRPr="000E1098" w:rsidRDefault="00E950EC" w:rsidP="00E950EC">
      <w:pPr>
        <w:rPr>
          <w:rFonts w:ascii="Comic Sans MS" w:hAnsi="Comic Sans MS"/>
          <w:sz w:val="24"/>
        </w:rPr>
      </w:pPr>
      <w:r w:rsidRPr="000E1098">
        <w:rPr>
          <w:rFonts w:ascii="Comic Sans MS" w:hAnsi="Comic Sans MS"/>
          <w:sz w:val="24"/>
        </w:rPr>
        <w:t>B- WALT; identify and describe patterns when subtracting numbers from 1000</w:t>
      </w:r>
    </w:p>
    <w:p w:rsidR="00E950EC" w:rsidRPr="000E1098" w:rsidRDefault="00E950EC" w:rsidP="00E950EC">
      <w:pPr>
        <w:pStyle w:val="Compact"/>
        <w:rPr>
          <w:rStyle w:val="LessonExtra"/>
          <w:rFonts w:ascii="Comic Sans MS" w:hAnsi="Comic Sans MS"/>
          <w:b w:val="0"/>
        </w:rPr>
      </w:pPr>
    </w:p>
    <w:p w:rsidR="00E950EC" w:rsidRPr="000E1098" w:rsidRDefault="00E950EC" w:rsidP="00E950EC">
      <w:pPr>
        <w:pStyle w:val="Compact"/>
        <w:rPr>
          <w:rStyle w:val="LessonExtra"/>
          <w:rFonts w:ascii="Comic Sans MS" w:hAnsi="Comic Sans MS"/>
          <w:b w:val="0"/>
        </w:rPr>
      </w:pPr>
      <w:r w:rsidRPr="000E1098">
        <w:rPr>
          <w:rStyle w:val="LessonExtra"/>
          <w:rFonts w:ascii="Comic Sans MS" w:hAnsi="Comic Sans MS"/>
        </w:rPr>
        <w:t>Steps to success</w:t>
      </w:r>
    </w:p>
    <w:p w:rsidR="00E950EC" w:rsidRPr="000E1098" w:rsidRDefault="00E950EC" w:rsidP="00E950EC">
      <w:pPr>
        <w:pStyle w:val="Compact"/>
        <w:rPr>
          <w:rStyle w:val="LessonExtra"/>
          <w:rFonts w:ascii="Comic Sans MS" w:hAnsi="Comic Sans MS"/>
          <w:b w:val="0"/>
        </w:rPr>
      </w:pPr>
      <w:r w:rsidRPr="000E1098">
        <w:rPr>
          <w:rStyle w:val="LessonExtra"/>
          <w:rFonts w:ascii="Comic Sans MS" w:hAnsi="Comic Sans MS"/>
        </w:rPr>
        <w:t>Make a 3-digit number and subtract from 1000</w:t>
      </w:r>
    </w:p>
    <w:p w:rsidR="00E950EC" w:rsidRPr="000E1098" w:rsidRDefault="00E950EC" w:rsidP="00E950EC">
      <w:pPr>
        <w:pStyle w:val="Compact"/>
        <w:rPr>
          <w:rStyle w:val="LessonExtra"/>
          <w:rFonts w:ascii="Comic Sans MS" w:hAnsi="Comic Sans MS"/>
          <w:b w:val="0"/>
        </w:rPr>
      </w:pPr>
      <w:r w:rsidRPr="000E1098">
        <w:rPr>
          <w:rStyle w:val="LessonExtra"/>
          <w:rFonts w:ascii="Comic Sans MS" w:hAnsi="Comic Sans MS"/>
        </w:rPr>
        <w:t>Use the same digits to make 2 different numbers and repeat</w:t>
      </w:r>
    </w:p>
    <w:p w:rsidR="00E950EC" w:rsidRPr="000E1098" w:rsidRDefault="00E950EC" w:rsidP="00E950EC">
      <w:pPr>
        <w:pStyle w:val="Compact"/>
        <w:rPr>
          <w:rStyle w:val="LessonExtra"/>
          <w:rFonts w:ascii="Comic Sans MS" w:hAnsi="Comic Sans MS"/>
          <w:b w:val="0"/>
        </w:rPr>
      </w:pPr>
      <w:r w:rsidRPr="000E1098">
        <w:rPr>
          <w:rStyle w:val="LessonExtra"/>
          <w:rFonts w:ascii="Comic Sans MS" w:hAnsi="Comic Sans MS"/>
        </w:rPr>
        <w:t>Add the digits of each answer together</w:t>
      </w:r>
    </w:p>
    <w:p w:rsidR="00E950EC" w:rsidRPr="000E1098" w:rsidRDefault="00E950EC" w:rsidP="00E950EC">
      <w:pPr>
        <w:pStyle w:val="Compact"/>
        <w:rPr>
          <w:rStyle w:val="LessonExtra"/>
          <w:rFonts w:ascii="Comic Sans MS" w:hAnsi="Comic Sans MS"/>
          <w:b w:val="0"/>
        </w:rPr>
      </w:pPr>
      <w:r w:rsidRPr="000E1098">
        <w:rPr>
          <w:rStyle w:val="LessonExtra"/>
          <w:rFonts w:ascii="Comic Sans MS" w:hAnsi="Comic Sans MS"/>
        </w:rPr>
        <w:t>What do you notice?</w:t>
      </w:r>
    </w:p>
    <w:p w:rsidR="00E950EC" w:rsidRPr="000E1098" w:rsidRDefault="00E950EC" w:rsidP="00E950EC">
      <w:pPr>
        <w:pStyle w:val="Compact"/>
        <w:rPr>
          <w:rStyle w:val="LessonExtra"/>
          <w:rFonts w:ascii="Comic Sans MS" w:hAnsi="Comic Sans MS"/>
          <w:b w:val="0"/>
        </w:rPr>
      </w:pPr>
      <w:r w:rsidRPr="000E1098">
        <w:rPr>
          <w:rStyle w:val="LessonExtra"/>
          <w:rFonts w:ascii="Comic Sans MS" w:hAnsi="Comic Sans MS"/>
        </w:rPr>
        <w:t>Explain the pattern</w:t>
      </w:r>
    </w:p>
    <w:p w:rsidR="00E950EC" w:rsidRDefault="00E950EC"/>
    <w:p w:rsidR="00144031" w:rsidRDefault="00144031">
      <w:r>
        <w:rPr>
          <w:noProof/>
        </w:rPr>
        <w:drawing>
          <wp:inline distT="0" distB="0" distL="0" distR="0" wp14:anchorId="14D8901A" wp14:editId="2FD13943">
            <wp:extent cx="6410325" cy="360429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420493" cy="3610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7F3D" w:rsidRDefault="00097F3D"/>
    <w:p w:rsidR="00097F3D" w:rsidRDefault="00097F3D"/>
    <w:p w:rsidR="00097F3D" w:rsidRDefault="00097F3D"/>
    <w:p w:rsidR="00097F3D" w:rsidRDefault="00097F3D"/>
    <w:p w:rsidR="00097F3D" w:rsidRDefault="00097F3D"/>
    <w:p w:rsidR="00097F3D" w:rsidRDefault="00097F3D"/>
    <w:p w:rsidR="00097F3D" w:rsidRDefault="00097F3D"/>
    <w:p w:rsidR="00097F3D" w:rsidRDefault="00097F3D"/>
    <w:p w:rsidR="00097F3D" w:rsidRDefault="00097F3D"/>
    <w:p w:rsidR="00097F3D" w:rsidRDefault="00097F3D"/>
    <w:p w:rsidR="00097F3D" w:rsidRDefault="00097F3D"/>
    <w:p w:rsidR="00097F3D" w:rsidRDefault="00097F3D"/>
    <w:p w:rsidR="00097F3D" w:rsidRDefault="00097F3D"/>
    <w:p w:rsidR="00097F3D" w:rsidRDefault="00097F3D"/>
    <w:p w:rsidR="00097F3D" w:rsidRDefault="00097F3D"/>
    <w:p w:rsidR="00097F3D" w:rsidRDefault="00097F3D"/>
    <w:p w:rsidR="00097F3D" w:rsidRDefault="00097F3D"/>
    <w:p w:rsidR="00097F3D" w:rsidRDefault="00097F3D"/>
    <w:p w:rsidR="00097F3D" w:rsidRDefault="00097F3D"/>
    <w:p w:rsidR="00097F3D" w:rsidRDefault="00097F3D" w:rsidP="00097F3D">
      <w:r>
        <w:t>Answers</w:t>
      </w:r>
    </w:p>
    <w:p w:rsidR="00097F3D" w:rsidRDefault="00097F3D" w:rsidP="00097F3D">
      <w:pPr>
        <w:rPr>
          <w:noProof/>
        </w:rPr>
      </w:pPr>
    </w:p>
    <w:p w:rsidR="00097F3D" w:rsidRDefault="00097F3D" w:rsidP="00097F3D">
      <w:r>
        <w:rPr>
          <w:noProof/>
        </w:rPr>
        <w:drawing>
          <wp:inline distT="0" distB="0" distL="0" distR="0" wp14:anchorId="436915E6" wp14:editId="3179F10C">
            <wp:extent cx="4670620" cy="649967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5321" t="17168" r="35308" b="10131"/>
                    <a:stretch/>
                  </pic:blipFill>
                  <pic:spPr bwMode="auto">
                    <a:xfrm rot="5400000">
                      <a:off x="0" y="0"/>
                      <a:ext cx="4688092" cy="6523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97F3D" w:rsidRDefault="00097F3D" w:rsidP="00097F3D"/>
    <w:p w:rsidR="00097F3D" w:rsidRDefault="00097F3D" w:rsidP="00097F3D">
      <w:pPr>
        <w:rPr>
          <w:noProof/>
        </w:rPr>
      </w:pPr>
    </w:p>
    <w:p w:rsidR="00097F3D" w:rsidRDefault="00097F3D">
      <w:r>
        <w:rPr>
          <w:noProof/>
        </w:rPr>
        <w:drawing>
          <wp:inline distT="0" distB="0" distL="0" distR="0" wp14:anchorId="47EFFD24" wp14:editId="5CCF3BEC">
            <wp:extent cx="4033865" cy="3029803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3884" t="22282" r="19079" b="14878"/>
                    <a:stretch/>
                  </pic:blipFill>
                  <pic:spPr bwMode="auto">
                    <a:xfrm>
                      <a:off x="0" y="0"/>
                      <a:ext cx="4052930" cy="30441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97F3D" w:rsidSect="003234C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50EC"/>
    <w:rsid w:val="00097F3D"/>
    <w:rsid w:val="00144031"/>
    <w:rsid w:val="001A28A7"/>
    <w:rsid w:val="003234CB"/>
    <w:rsid w:val="004306F3"/>
    <w:rsid w:val="004731F3"/>
    <w:rsid w:val="00DA18AC"/>
    <w:rsid w:val="00E00DFF"/>
    <w:rsid w:val="00E95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C4623"/>
  <w15:chartTrackingRefBased/>
  <w15:docId w15:val="{2A69DB3F-FB73-41F3-A541-8884FA6A9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50EC"/>
    <w:pPr>
      <w:spacing w:before="80" w:after="80" w:line="240" w:lineRule="auto"/>
    </w:pPr>
    <w:rPr>
      <w:rFonts w:ascii="Arial" w:eastAsia="Cambria" w:hAnsi="Arial" w:cs="Times New Roman"/>
      <w:sz w:val="18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uiPriority w:val="99"/>
    <w:rsid w:val="00E950EC"/>
  </w:style>
  <w:style w:type="character" w:customStyle="1" w:styleId="LessonExtra">
    <w:name w:val="LessonExtra"/>
    <w:uiPriority w:val="99"/>
    <w:rsid w:val="00E950EC"/>
    <w:rPr>
      <w:rFonts w:ascii="Arial" w:hAnsi="Arial" w:cs="Times New Roman"/>
      <w:b/>
      <w:color w:val="C0504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Jones (Knighton CiW School)</dc:creator>
  <cp:keywords/>
  <dc:description/>
  <cp:lastModifiedBy>T Jones (Knighton CiW School)</cp:lastModifiedBy>
  <cp:revision>6</cp:revision>
  <dcterms:created xsi:type="dcterms:W3CDTF">2021-01-25T13:22:00Z</dcterms:created>
  <dcterms:modified xsi:type="dcterms:W3CDTF">2021-01-26T13:09:00Z</dcterms:modified>
</cp:coreProperties>
</file>